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99C" w:rsidRPr="004D699C" w:rsidRDefault="004D699C" w:rsidP="004D699C">
      <w:pPr>
        <w:pStyle w:val="NormalWeb"/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b/>
          <w:bCs/>
          <w:color w:val="CC3300"/>
          <w:sz w:val="16"/>
          <w:szCs w:val="16"/>
        </w:rPr>
      </w:pPr>
    </w:p>
    <w:p w:rsidR="004D699C" w:rsidRPr="006D48DA" w:rsidRDefault="004D699C" w:rsidP="004D699C">
      <w:pPr>
        <w:pStyle w:val="NormalWeb"/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b/>
          <w:bCs/>
          <w:color w:val="CC3300"/>
          <w:sz w:val="84"/>
          <w:szCs w:val="84"/>
        </w:rPr>
      </w:pPr>
      <w:r w:rsidRPr="006D48DA">
        <w:rPr>
          <w:rFonts w:ascii="Book Antiqua" w:hAnsi="Book Antiqua" w:cs="Book Antiqua"/>
          <w:b/>
          <w:bCs/>
          <w:color w:val="CC3300"/>
          <w:sz w:val="84"/>
          <w:szCs w:val="84"/>
        </w:rPr>
        <w:t>DO YOU FEAR THE WIND ?</w:t>
      </w:r>
    </w:p>
    <w:p w:rsidR="004D699C" w:rsidRPr="006D48DA" w:rsidRDefault="004D699C" w:rsidP="004D699C">
      <w:pPr>
        <w:pStyle w:val="NormalWeb"/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bCs/>
          <w:color w:val="CC3300"/>
          <w:sz w:val="4"/>
          <w:szCs w:val="4"/>
        </w:rPr>
      </w:pP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spacing w:before="100" w:beforeAutospacing="1"/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Do you fear the force of the wind,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The slash of the rain ?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Go face them and fight them,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Be savage again.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Go hungry and cold like the wolf,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Go wade like the crane.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The palms of your hands will thicken,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The skin of your cheek will tan-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You'll grow ragged and weary and swarthy,</w:t>
      </w:r>
    </w:p>
    <w:p w:rsidR="004D699C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56"/>
          <w:szCs w:val="56"/>
        </w:rPr>
      </w:pPr>
      <w:r>
        <w:rPr>
          <w:rFonts w:ascii="Book Antiqua" w:hAnsi="Book Antiqua" w:cs="Book Antiqua"/>
          <w:sz w:val="56"/>
          <w:szCs w:val="56"/>
        </w:rPr>
        <w:t>But - you'll walk like a man.</w:t>
      </w:r>
    </w:p>
    <w:p w:rsidR="004D699C" w:rsidRPr="005275C7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sz w:val="20"/>
          <w:szCs w:val="20"/>
        </w:rPr>
      </w:pPr>
    </w:p>
    <w:p w:rsidR="00711574" w:rsidRDefault="004D699C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b/>
          <w:bCs/>
          <w:i/>
          <w:iCs/>
          <w:sz w:val="56"/>
          <w:szCs w:val="56"/>
        </w:rPr>
      </w:pPr>
      <w:r>
        <w:rPr>
          <w:rFonts w:ascii="Book Antiqua" w:hAnsi="Book Antiqua" w:cs="Book Antiqua"/>
          <w:b/>
          <w:bCs/>
          <w:i/>
          <w:iCs/>
          <w:sz w:val="56"/>
          <w:szCs w:val="56"/>
        </w:rPr>
        <w:t>-- Hamlin Garland</w:t>
      </w:r>
    </w:p>
    <w:p w:rsidR="004D699C" w:rsidRPr="004D699C" w:rsidRDefault="005F5A61" w:rsidP="004D699C">
      <w:pPr>
        <w:pBdr>
          <w:top w:val="thinThickThinSmallGap" w:sz="24" w:space="0" w:color="auto"/>
          <w:left w:val="thinThickThinSmallGap" w:sz="24" w:space="4" w:color="auto"/>
          <w:bottom w:val="thinThickThinSmallGap" w:sz="24" w:space="1" w:color="auto"/>
          <w:right w:val="thinThickThinSmallGap" w:sz="24" w:space="4" w:color="auto"/>
        </w:pBdr>
        <w:ind w:left="400" w:right="900"/>
        <w:jc w:val="center"/>
        <w:rPr>
          <w:rFonts w:ascii="Book Antiqua" w:hAnsi="Book Antiqua" w:cs="Book Antiqua"/>
          <w:b/>
          <w:bCs/>
          <w:sz w:val="18"/>
          <w:szCs w:val="18"/>
        </w:rPr>
      </w:pPr>
      <w:r>
        <w:rPr>
          <w:rFonts w:ascii="Book Antiqua" w:hAnsi="Book Antiqua" w:cs="Book Antiqua"/>
          <w:b/>
          <w:bCs/>
          <w:noProof/>
          <w:color w:val="CC33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400800</wp:posOffset>
                </wp:positionH>
                <wp:positionV relativeFrom="paragraph">
                  <wp:posOffset>331470</wp:posOffset>
                </wp:positionV>
                <wp:extent cx="2514600" cy="34290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B6AB3" w:rsidRPr="00DB08A6" w:rsidRDefault="009B6AB3" w:rsidP="009B6AB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B08A6">
                              <w:rPr>
                                <w:sz w:val="16"/>
                                <w:szCs w:val="16"/>
                              </w:rPr>
                              <w:t>This document is from:</w:t>
                            </w:r>
                          </w:p>
                          <w:bookmarkStart w:id="0" w:name="_GoBack"/>
                          <w:bookmarkEnd w:id="0"/>
                          <w:p w:rsidR="009B6AB3" w:rsidRPr="00DB08A6" w:rsidRDefault="00AA0D9A" w:rsidP="009B6AB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Hyperlink"/>
                                <w:sz w:val="16"/>
                                <w:szCs w:val="16"/>
                              </w:rPr>
                              <w:fldChar w:fldCharType="begin"/>
                            </w:r>
                            <w:r>
                              <w:rPr>
                                <w:rStyle w:val="Hyperlink"/>
                                <w:sz w:val="16"/>
                                <w:szCs w:val="16"/>
                              </w:rPr>
                              <w:instrText xml:space="preserve"> HYPERLINK "</w:instrText>
                            </w:r>
                            <w:r w:rsidRPr="00AA0D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instrText>https://www.pineapplefish56.net/Scouting-Fun.html</w:instrText>
                            </w:r>
                            <w:r>
                              <w:rPr>
                                <w:rStyle w:val="Hyperlink"/>
                                <w:sz w:val="16"/>
                                <w:szCs w:val="16"/>
                              </w:rPr>
                              <w:instrText xml:space="preserve">" </w:instrText>
                            </w:r>
                            <w:r>
                              <w:rPr>
                                <w:rStyle w:val="Hyperlink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8E4AD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https://www.pineapplefish56.net/Scouting-Fun.html</w:t>
                            </w:r>
                            <w:r>
                              <w:rPr>
                                <w:rStyle w:val="Hyperlink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="009B6AB3" w:rsidRPr="00DB08A6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in;margin-top:26.1pt;width:198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rd9sgIAALk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" filled="f" stroked="f">
                <v:textbox>
                  <w:txbxContent>
                    <w:p w:rsidR="009B6AB3" w:rsidRPr="00DB08A6" w:rsidRDefault="009B6AB3" w:rsidP="009B6AB3">
                      <w:pPr>
                        <w:rPr>
                          <w:sz w:val="16"/>
                          <w:szCs w:val="16"/>
                        </w:rPr>
                      </w:pPr>
                      <w:r w:rsidRPr="00DB08A6">
                        <w:rPr>
                          <w:sz w:val="16"/>
                          <w:szCs w:val="16"/>
                        </w:rPr>
                        <w:t>This document is from:</w:t>
                      </w:r>
                    </w:p>
                    <w:bookmarkStart w:id="1" w:name="_GoBack"/>
                    <w:bookmarkEnd w:id="1"/>
                    <w:p w:rsidR="009B6AB3" w:rsidRPr="00DB08A6" w:rsidRDefault="00AA0D9A" w:rsidP="009B6AB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Style w:val="Hyperlink"/>
                          <w:sz w:val="16"/>
                          <w:szCs w:val="16"/>
                        </w:rPr>
                        <w:fldChar w:fldCharType="begin"/>
                      </w:r>
                      <w:r>
                        <w:rPr>
                          <w:rStyle w:val="Hyperlink"/>
                          <w:sz w:val="16"/>
                          <w:szCs w:val="16"/>
                        </w:rPr>
                        <w:instrText xml:space="preserve"> HYPERLINK "</w:instrText>
                      </w:r>
                      <w:r w:rsidRPr="00AA0D9A">
                        <w:rPr>
                          <w:rStyle w:val="Hyperlink"/>
                          <w:sz w:val="16"/>
                          <w:szCs w:val="16"/>
                        </w:rPr>
                        <w:instrText>https://www.pineapplefish56.net/Scouting-Fun.html</w:instrText>
                      </w:r>
                      <w:r>
                        <w:rPr>
                          <w:rStyle w:val="Hyperlink"/>
                          <w:sz w:val="16"/>
                          <w:szCs w:val="16"/>
                        </w:rPr>
                        <w:instrText xml:space="preserve">" </w:instrText>
                      </w:r>
                      <w:r>
                        <w:rPr>
                          <w:rStyle w:val="Hyperlink"/>
                          <w:sz w:val="16"/>
                          <w:szCs w:val="16"/>
                        </w:rPr>
                        <w:fldChar w:fldCharType="separate"/>
                      </w:r>
                      <w:r w:rsidRPr="008E4AD7">
                        <w:rPr>
                          <w:rStyle w:val="Hyperlink"/>
                          <w:sz w:val="16"/>
                          <w:szCs w:val="16"/>
                        </w:rPr>
                        <w:t>https://www.pineapplefish56.net/Scouting-Fun.html</w:t>
                      </w:r>
                      <w:r>
                        <w:rPr>
                          <w:rStyle w:val="Hyperlink"/>
                          <w:sz w:val="16"/>
                          <w:szCs w:val="16"/>
                        </w:rPr>
                        <w:fldChar w:fldCharType="end"/>
                      </w:r>
                      <w:r w:rsidR="009B6AB3" w:rsidRPr="00DB08A6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D699C" w:rsidRPr="004D699C" w:rsidSect="005368EF">
      <w:pgSz w:w="15840" w:h="12240" w:orient="landscape" w:code="1"/>
      <w:pgMar w:top="864" w:right="288" w:bottom="432" w:left="720" w:header="0" w:footer="0" w:gutter="0"/>
      <w:cols w:space="720"/>
      <w:noEndnote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NDexMDEzMTU1NTBT0lEKTi0uzszPAykwqgUAl0bY8ywAAAA="/>
  </w:docVars>
  <w:rsids>
    <w:rsidRoot w:val="009203A1"/>
    <w:rsid w:val="00020EC5"/>
    <w:rsid w:val="00062A43"/>
    <w:rsid w:val="000B39DC"/>
    <w:rsid w:val="000B60BD"/>
    <w:rsid w:val="000D56D4"/>
    <w:rsid w:val="00115C35"/>
    <w:rsid w:val="00125EAF"/>
    <w:rsid w:val="001325D7"/>
    <w:rsid w:val="00132627"/>
    <w:rsid w:val="00146DED"/>
    <w:rsid w:val="00187461"/>
    <w:rsid w:val="001F6EE4"/>
    <w:rsid w:val="002D7405"/>
    <w:rsid w:val="0037689D"/>
    <w:rsid w:val="003947E8"/>
    <w:rsid w:val="003973B4"/>
    <w:rsid w:val="00397AEB"/>
    <w:rsid w:val="003A2AAB"/>
    <w:rsid w:val="003D5132"/>
    <w:rsid w:val="003E4015"/>
    <w:rsid w:val="004B79FC"/>
    <w:rsid w:val="004D699C"/>
    <w:rsid w:val="004E0D74"/>
    <w:rsid w:val="004E7116"/>
    <w:rsid w:val="00526400"/>
    <w:rsid w:val="005275C7"/>
    <w:rsid w:val="005368EF"/>
    <w:rsid w:val="00537B46"/>
    <w:rsid w:val="005529DE"/>
    <w:rsid w:val="0058016B"/>
    <w:rsid w:val="00596BC0"/>
    <w:rsid w:val="005B2483"/>
    <w:rsid w:val="005F5A61"/>
    <w:rsid w:val="00626A8E"/>
    <w:rsid w:val="00651E3C"/>
    <w:rsid w:val="00693270"/>
    <w:rsid w:val="006B115E"/>
    <w:rsid w:val="006B7B12"/>
    <w:rsid w:val="006D48DA"/>
    <w:rsid w:val="006D4FC3"/>
    <w:rsid w:val="006F32CA"/>
    <w:rsid w:val="006F74CA"/>
    <w:rsid w:val="00711574"/>
    <w:rsid w:val="00717F0C"/>
    <w:rsid w:val="00734920"/>
    <w:rsid w:val="007A22F7"/>
    <w:rsid w:val="007E5E28"/>
    <w:rsid w:val="0080401E"/>
    <w:rsid w:val="00817F8A"/>
    <w:rsid w:val="0084084A"/>
    <w:rsid w:val="0085085F"/>
    <w:rsid w:val="008860A3"/>
    <w:rsid w:val="00891C55"/>
    <w:rsid w:val="008B421B"/>
    <w:rsid w:val="008B4CD2"/>
    <w:rsid w:val="008B681D"/>
    <w:rsid w:val="008D20F5"/>
    <w:rsid w:val="008D35C4"/>
    <w:rsid w:val="00907EF3"/>
    <w:rsid w:val="0091536F"/>
    <w:rsid w:val="009203A1"/>
    <w:rsid w:val="00963AF3"/>
    <w:rsid w:val="009B6AB3"/>
    <w:rsid w:val="009F13CE"/>
    <w:rsid w:val="009F61DC"/>
    <w:rsid w:val="00A153CC"/>
    <w:rsid w:val="00A15910"/>
    <w:rsid w:val="00A25F7A"/>
    <w:rsid w:val="00A94987"/>
    <w:rsid w:val="00AA0948"/>
    <w:rsid w:val="00AA0D9A"/>
    <w:rsid w:val="00AB6600"/>
    <w:rsid w:val="00AC5806"/>
    <w:rsid w:val="00B2041E"/>
    <w:rsid w:val="00B219F2"/>
    <w:rsid w:val="00B4755B"/>
    <w:rsid w:val="00B62A5E"/>
    <w:rsid w:val="00B759D1"/>
    <w:rsid w:val="00B83C64"/>
    <w:rsid w:val="00BA781B"/>
    <w:rsid w:val="00BB4099"/>
    <w:rsid w:val="00BB6684"/>
    <w:rsid w:val="00BD24BE"/>
    <w:rsid w:val="00C73E0F"/>
    <w:rsid w:val="00CE57C6"/>
    <w:rsid w:val="00D43E15"/>
    <w:rsid w:val="00D74F9E"/>
    <w:rsid w:val="00D80332"/>
    <w:rsid w:val="00DF43C3"/>
    <w:rsid w:val="00E054D5"/>
    <w:rsid w:val="00E1758B"/>
    <w:rsid w:val="00E32275"/>
    <w:rsid w:val="00E579A3"/>
    <w:rsid w:val="00E622A6"/>
    <w:rsid w:val="00E63E66"/>
    <w:rsid w:val="00E92246"/>
    <w:rsid w:val="00EC053D"/>
    <w:rsid w:val="00EC6635"/>
    <w:rsid w:val="00ED52EF"/>
    <w:rsid w:val="00EF6439"/>
    <w:rsid w:val="00F45838"/>
    <w:rsid w:val="00F672EF"/>
    <w:rsid w:val="00F9119A"/>
    <w:rsid w:val="00FA47E7"/>
    <w:rsid w:val="00FA5C01"/>
    <w:rsid w:val="00FD21A8"/>
    <w:rsid w:val="00FD3015"/>
    <w:rsid w:val="00FF4B2E"/>
    <w:rsid w:val="00FF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60AB6C-3A36-4CDF-9E62-A09E019C9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99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D699C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9B6A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 YOU FEAR THE WIND </vt:lpstr>
    </vt:vector>
  </TitlesOfParts>
  <Company>PreInstalled</Company>
  <LinksUpToDate>false</LinksUpToDate>
  <CharactersWithSpaces>351</CharactersWithSpaces>
  <SharedDoc>false</SharedDoc>
  <HLinks>
    <vt:vector size="6" baseType="variant">
      <vt:variant>
        <vt:i4>262161</vt:i4>
      </vt:variant>
      <vt:variant>
        <vt:i4>0</vt:i4>
      </vt:variant>
      <vt:variant>
        <vt:i4>0</vt:i4>
      </vt:variant>
      <vt:variant>
        <vt:i4>5</vt:i4>
      </vt:variant>
      <vt:variant>
        <vt:lpwstr>http://www.pineapplefish56.net/Scouting-Fun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YOU FEAR THE WIND </dc:title>
  <dc:subject/>
  <dc:creator>Just Us'ens</dc:creator>
  <cp:keywords/>
  <dc:description/>
  <cp:lastModifiedBy>David Lagesse</cp:lastModifiedBy>
  <cp:revision>3</cp:revision>
  <cp:lastPrinted>2004-04-10T20:22:00Z</cp:lastPrinted>
  <dcterms:created xsi:type="dcterms:W3CDTF">2018-09-20T06:11:00Z</dcterms:created>
  <dcterms:modified xsi:type="dcterms:W3CDTF">2018-09-22T20:26:00Z</dcterms:modified>
</cp:coreProperties>
</file>